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009D9" w14:textId="77777777" w:rsidR="002022BA" w:rsidRDefault="002022BA" w:rsidP="00322AE1">
      <w:pPr>
        <w:pStyle w:val="Title"/>
      </w:pPr>
      <w:r w:rsidRPr="002022BA">
        <w:t>Building Compelling Characters for Elearning</w:t>
      </w:r>
    </w:p>
    <w:p w14:paraId="1C06852E" w14:textId="77777777" w:rsidR="00322AE1" w:rsidRPr="005B31EE" w:rsidRDefault="005B31EE" w:rsidP="005B31EE">
      <w:pPr>
        <w:pStyle w:val="Heading1"/>
      </w:pPr>
      <w:r w:rsidRPr="005B31EE">
        <w:t xml:space="preserve">Step 1: </w:t>
      </w:r>
      <w:r w:rsidR="00322AE1" w:rsidRPr="005B31EE">
        <w:t xml:space="preserve">Story </w:t>
      </w:r>
      <w:r w:rsidR="006B0799">
        <w:t>Overview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14395"/>
      </w:tblGrid>
      <w:tr w:rsidR="005B31EE" w14:paraId="00076C52" w14:textId="77777777" w:rsidTr="005B31EE">
        <w:tc>
          <w:tcPr>
            <w:tcW w:w="14395" w:type="dxa"/>
          </w:tcPr>
          <w:p w14:paraId="412FE3CB" w14:textId="77777777" w:rsidR="005B31EE" w:rsidRDefault="005B31EE" w:rsidP="005B31EE"/>
          <w:p w14:paraId="6542B16B" w14:textId="77777777" w:rsidR="005B31EE" w:rsidRDefault="005B31EE" w:rsidP="005B31EE"/>
          <w:p w14:paraId="4A9D4B6F" w14:textId="77777777" w:rsidR="005B31EE" w:rsidRDefault="005B31EE" w:rsidP="005B31EE"/>
          <w:p w14:paraId="0F63BAF1" w14:textId="77777777" w:rsidR="005B31EE" w:rsidRDefault="005B31EE" w:rsidP="005B31EE"/>
        </w:tc>
      </w:tr>
    </w:tbl>
    <w:p w14:paraId="37D3452E" w14:textId="77777777" w:rsidR="005B31EE" w:rsidRPr="005B31EE" w:rsidRDefault="005B31EE" w:rsidP="005B31EE"/>
    <w:p w14:paraId="3F11C2D0" w14:textId="77777777" w:rsidR="00322AE1" w:rsidRDefault="005B31EE" w:rsidP="005B31EE">
      <w:pPr>
        <w:pStyle w:val="Heading1"/>
      </w:pPr>
      <w:r>
        <w:t>Step 2: Interrogating your Character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40"/>
        <w:gridCol w:w="5760"/>
      </w:tblGrid>
      <w:tr w:rsidR="006B0799" w:rsidRPr="002E6114" w14:paraId="5E4576FC" w14:textId="77777777" w:rsidTr="006B0799">
        <w:trPr>
          <w:tblHeader/>
        </w:trPr>
        <w:tc>
          <w:tcPr>
            <w:tcW w:w="8640" w:type="dxa"/>
            <w:tcBorders>
              <w:top w:val="nil"/>
              <w:left w:val="nil"/>
            </w:tcBorders>
            <w:shd w:val="clear" w:color="auto" w:fill="E7E6E6" w:themeFill="background2"/>
          </w:tcPr>
          <w:p w14:paraId="276B8985" w14:textId="77777777" w:rsidR="006B0799" w:rsidRPr="002E6114" w:rsidRDefault="006B0799">
            <w:pPr>
              <w:rPr>
                <w:b/>
                <w:bCs/>
                <w:sz w:val="20"/>
                <w:szCs w:val="20"/>
              </w:rPr>
            </w:pPr>
            <w:r w:rsidRPr="002E6114">
              <w:rPr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760" w:type="dxa"/>
            <w:tcBorders>
              <w:top w:val="nil"/>
              <w:right w:val="nil"/>
            </w:tcBorders>
            <w:shd w:val="clear" w:color="auto" w:fill="E7E6E6" w:themeFill="background2"/>
          </w:tcPr>
          <w:p w14:paraId="638772A1" w14:textId="77777777" w:rsidR="006B0799" w:rsidRPr="002E6114" w:rsidRDefault="006B0799">
            <w:pPr>
              <w:rPr>
                <w:b/>
                <w:bCs/>
                <w:sz w:val="20"/>
                <w:szCs w:val="20"/>
              </w:rPr>
            </w:pPr>
            <w:r w:rsidRPr="002E6114">
              <w:rPr>
                <w:b/>
                <w:bCs/>
                <w:sz w:val="20"/>
                <w:szCs w:val="20"/>
              </w:rPr>
              <w:t>HOW WILL THIS APPEAR IN THE MODULE?</w:t>
            </w:r>
          </w:p>
        </w:tc>
      </w:tr>
      <w:tr w:rsidR="006B0799" w:rsidRPr="002E6114" w14:paraId="08F0FAEA" w14:textId="77777777" w:rsidTr="006B0799">
        <w:tc>
          <w:tcPr>
            <w:tcW w:w="8640" w:type="dxa"/>
            <w:tcBorders>
              <w:left w:val="nil"/>
            </w:tcBorders>
          </w:tcPr>
          <w:p w14:paraId="29F27BFD" w14:textId="45ACBBFC" w:rsidR="006B0799" w:rsidRDefault="00F630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6B0799" w:rsidRPr="002E6114">
              <w:rPr>
                <w:sz w:val="20"/>
                <w:szCs w:val="20"/>
              </w:rPr>
              <w:t xml:space="preserve">he character </w:t>
            </w:r>
            <w:r>
              <w:rPr>
                <w:sz w:val="20"/>
                <w:szCs w:val="20"/>
              </w:rPr>
              <w:t>wants…</w:t>
            </w:r>
          </w:p>
          <w:p w14:paraId="568B559A" w14:textId="77777777" w:rsidR="006B0799" w:rsidRDefault="006B0799">
            <w:pPr>
              <w:rPr>
                <w:sz w:val="20"/>
                <w:szCs w:val="20"/>
              </w:rPr>
            </w:pPr>
          </w:p>
          <w:p w14:paraId="3A5FD3BB" w14:textId="77777777" w:rsidR="006B0799" w:rsidRDefault="006B0799">
            <w:pPr>
              <w:rPr>
                <w:sz w:val="20"/>
                <w:szCs w:val="20"/>
              </w:rPr>
            </w:pPr>
          </w:p>
          <w:p w14:paraId="094A7E29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09D69A7A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</w:tr>
      <w:tr w:rsidR="006B0799" w:rsidRPr="002E6114" w14:paraId="0ABB5C33" w14:textId="77777777" w:rsidTr="006B0799">
        <w:tc>
          <w:tcPr>
            <w:tcW w:w="8640" w:type="dxa"/>
            <w:tcBorders>
              <w:left w:val="nil"/>
            </w:tcBorders>
          </w:tcPr>
          <w:p w14:paraId="1FD68627" w14:textId="4A1F9BE4" w:rsidR="006B0799" w:rsidRDefault="00F630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6B0799" w:rsidRPr="002E6114">
              <w:rPr>
                <w:sz w:val="20"/>
                <w:szCs w:val="20"/>
              </w:rPr>
              <w:t xml:space="preserve">he character </w:t>
            </w:r>
            <w:r>
              <w:rPr>
                <w:sz w:val="20"/>
                <w:szCs w:val="20"/>
              </w:rPr>
              <w:t>wants</w:t>
            </w:r>
            <w:r w:rsidR="006B0799" w:rsidRPr="002E6114">
              <w:rPr>
                <w:sz w:val="20"/>
                <w:szCs w:val="20"/>
              </w:rPr>
              <w:t xml:space="preserve"> this</w:t>
            </w:r>
            <w:r>
              <w:rPr>
                <w:sz w:val="20"/>
                <w:szCs w:val="20"/>
              </w:rPr>
              <w:t xml:space="preserve"> because…</w:t>
            </w:r>
          </w:p>
          <w:p w14:paraId="03E540EA" w14:textId="77777777" w:rsidR="006B0799" w:rsidRDefault="006B0799">
            <w:pPr>
              <w:rPr>
                <w:sz w:val="20"/>
                <w:szCs w:val="20"/>
              </w:rPr>
            </w:pPr>
          </w:p>
          <w:p w14:paraId="0CF81412" w14:textId="77777777" w:rsidR="006B0799" w:rsidRDefault="006B0799">
            <w:pPr>
              <w:rPr>
                <w:sz w:val="20"/>
                <w:szCs w:val="20"/>
              </w:rPr>
            </w:pPr>
          </w:p>
          <w:p w14:paraId="2426BFD2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7D99A77D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</w:tr>
      <w:tr w:rsidR="006B0799" w:rsidRPr="002E6114" w14:paraId="12CC481C" w14:textId="77777777" w:rsidTr="006B0799">
        <w:tc>
          <w:tcPr>
            <w:tcW w:w="8640" w:type="dxa"/>
            <w:tcBorders>
              <w:left w:val="nil"/>
            </w:tcBorders>
          </w:tcPr>
          <w:p w14:paraId="50CCD8AF" w14:textId="2DC850F6" w:rsidR="006B0799" w:rsidRDefault="002E0C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haracter’s</w:t>
            </w:r>
            <w:r w:rsidR="006B0799" w:rsidRPr="002E6114">
              <w:rPr>
                <w:sz w:val="20"/>
                <w:szCs w:val="20"/>
              </w:rPr>
              <w:t xml:space="preserve"> </w:t>
            </w:r>
            <w:r w:rsidR="006B0799" w:rsidRPr="002E0C42">
              <w:rPr>
                <w:b/>
                <w:bCs/>
                <w:sz w:val="20"/>
                <w:szCs w:val="20"/>
              </w:rPr>
              <w:t>internal</w:t>
            </w:r>
            <w:r w:rsidR="006B0799" w:rsidRPr="002E6114">
              <w:rPr>
                <w:sz w:val="20"/>
                <w:szCs w:val="20"/>
              </w:rPr>
              <w:t xml:space="preserve"> motivat</w:t>
            </w:r>
            <w:r w:rsidR="006B0799">
              <w:rPr>
                <w:sz w:val="20"/>
                <w:szCs w:val="20"/>
              </w:rPr>
              <w:t xml:space="preserve">or </w:t>
            </w:r>
            <w:r>
              <w:rPr>
                <w:sz w:val="20"/>
                <w:szCs w:val="20"/>
              </w:rPr>
              <w:t xml:space="preserve">for wanting this </w:t>
            </w:r>
            <w:r w:rsidRPr="002E0C42">
              <w:rPr>
                <w:i/>
                <w:iCs/>
                <w:sz w:val="20"/>
                <w:szCs w:val="20"/>
              </w:rPr>
              <w:t>now</w:t>
            </w:r>
            <w:r>
              <w:rPr>
                <w:sz w:val="20"/>
                <w:szCs w:val="20"/>
              </w:rPr>
              <w:t xml:space="preserve"> is…</w:t>
            </w:r>
          </w:p>
          <w:p w14:paraId="5DA18857" w14:textId="77777777" w:rsidR="006B0799" w:rsidRDefault="006B0799">
            <w:pPr>
              <w:rPr>
                <w:sz w:val="20"/>
                <w:szCs w:val="20"/>
              </w:rPr>
            </w:pPr>
          </w:p>
          <w:p w14:paraId="18F8587C" w14:textId="77777777" w:rsidR="006B0799" w:rsidRDefault="006B0799">
            <w:pPr>
              <w:rPr>
                <w:sz w:val="20"/>
                <w:szCs w:val="20"/>
              </w:rPr>
            </w:pPr>
          </w:p>
          <w:p w14:paraId="0A674F96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3864EC5C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</w:tr>
      <w:tr w:rsidR="006B0799" w:rsidRPr="002E6114" w14:paraId="60F1D60F" w14:textId="77777777" w:rsidTr="006B0799">
        <w:tc>
          <w:tcPr>
            <w:tcW w:w="8640" w:type="dxa"/>
            <w:tcBorders>
              <w:left w:val="nil"/>
            </w:tcBorders>
          </w:tcPr>
          <w:p w14:paraId="74EF06C3" w14:textId="06F3973D" w:rsidR="002E0C42" w:rsidRDefault="002E0C42" w:rsidP="002E0C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haracter’s</w:t>
            </w:r>
            <w:r w:rsidRPr="002E6114">
              <w:rPr>
                <w:sz w:val="20"/>
                <w:szCs w:val="20"/>
              </w:rPr>
              <w:t xml:space="preserve"> </w:t>
            </w:r>
            <w:r w:rsidRPr="002E0C42">
              <w:rPr>
                <w:b/>
                <w:bCs/>
                <w:sz w:val="20"/>
                <w:szCs w:val="20"/>
              </w:rPr>
              <w:t>external</w:t>
            </w:r>
            <w:r w:rsidRPr="002E6114">
              <w:rPr>
                <w:sz w:val="20"/>
                <w:szCs w:val="20"/>
              </w:rPr>
              <w:t xml:space="preserve"> motivat</w:t>
            </w:r>
            <w:r>
              <w:rPr>
                <w:sz w:val="20"/>
                <w:szCs w:val="20"/>
              </w:rPr>
              <w:t xml:space="preserve">or for wanting this </w:t>
            </w:r>
            <w:r w:rsidRPr="002E0C42">
              <w:rPr>
                <w:i/>
                <w:iCs/>
                <w:sz w:val="20"/>
                <w:szCs w:val="20"/>
              </w:rPr>
              <w:t>now</w:t>
            </w:r>
            <w:r>
              <w:rPr>
                <w:sz w:val="20"/>
                <w:szCs w:val="20"/>
              </w:rPr>
              <w:t xml:space="preserve"> is…</w:t>
            </w:r>
          </w:p>
          <w:p w14:paraId="419EFF44" w14:textId="77777777" w:rsidR="006B0799" w:rsidRDefault="006B0799">
            <w:pPr>
              <w:rPr>
                <w:sz w:val="20"/>
                <w:szCs w:val="20"/>
              </w:rPr>
            </w:pPr>
          </w:p>
          <w:p w14:paraId="0BB3A142" w14:textId="77777777" w:rsidR="006B0799" w:rsidRDefault="006B0799">
            <w:pPr>
              <w:rPr>
                <w:sz w:val="20"/>
                <w:szCs w:val="20"/>
              </w:rPr>
            </w:pPr>
          </w:p>
          <w:p w14:paraId="053E1462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39A097F1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</w:tr>
      <w:tr w:rsidR="006B0799" w:rsidRPr="002E6114" w14:paraId="2B4E9B95" w14:textId="77777777" w:rsidTr="006B0799">
        <w:tc>
          <w:tcPr>
            <w:tcW w:w="8640" w:type="dxa"/>
            <w:tcBorders>
              <w:left w:val="nil"/>
            </w:tcBorders>
          </w:tcPr>
          <w:p w14:paraId="38ADF1AA" w14:textId="7BCAD8EF" w:rsidR="006B0799" w:rsidRDefault="002E0C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</w:t>
            </w:r>
            <w:r w:rsidR="006B0799">
              <w:rPr>
                <w:sz w:val="20"/>
                <w:szCs w:val="20"/>
              </w:rPr>
              <w:t xml:space="preserve"> internal</w:t>
            </w:r>
            <w:r w:rsidR="006B0799" w:rsidRPr="002E6114">
              <w:rPr>
                <w:sz w:val="20"/>
                <w:szCs w:val="20"/>
              </w:rPr>
              <w:t xml:space="preserve"> </w:t>
            </w:r>
            <w:r w:rsidR="006B0799">
              <w:rPr>
                <w:sz w:val="20"/>
                <w:szCs w:val="20"/>
              </w:rPr>
              <w:t xml:space="preserve">conflict </w:t>
            </w:r>
            <w:r>
              <w:rPr>
                <w:sz w:val="20"/>
                <w:szCs w:val="20"/>
              </w:rPr>
              <w:t>that is</w:t>
            </w:r>
            <w:r w:rsidR="006B0799">
              <w:rPr>
                <w:sz w:val="20"/>
                <w:szCs w:val="20"/>
              </w:rPr>
              <w:t xml:space="preserve"> </w:t>
            </w:r>
            <w:r w:rsidR="006B0799" w:rsidRPr="002E6114">
              <w:rPr>
                <w:sz w:val="20"/>
                <w:szCs w:val="20"/>
              </w:rPr>
              <w:t>stopping the character from getting what they want</w:t>
            </w:r>
            <w:r>
              <w:rPr>
                <w:sz w:val="20"/>
                <w:szCs w:val="20"/>
              </w:rPr>
              <w:t xml:space="preserve"> is…</w:t>
            </w:r>
          </w:p>
          <w:p w14:paraId="041CD609" w14:textId="77777777" w:rsidR="006B0799" w:rsidRDefault="006B0799">
            <w:pPr>
              <w:rPr>
                <w:sz w:val="20"/>
                <w:szCs w:val="20"/>
              </w:rPr>
            </w:pPr>
          </w:p>
          <w:p w14:paraId="614BD17D" w14:textId="77777777" w:rsidR="006B0799" w:rsidRDefault="006B0799">
            <w:pPr>
              <w:rPr>
                <w:sz w:val="20"/>
                <w:szCs w:val="20"/>
              </w:rPr>
            </w:pPr>
          </w:p>
          <w:p w14:paraId="34B0876C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7347F9FF" w14:textId="77777777" w:rsidR="006B0799" w:rsidRPr="002E6114" w:rsidRDefault="006B0799">
            <w:pPr>
              <w:rPr>
                <w:sz w:val="20"/>
                <w:szCs w:val="20"/>
              </w:rPr>
            </w:pPr>
          </w:p>
        </w:tc>
      </w:tr>
      <w:tr w:rsidR="006B0799" w:rsidRPr="002E6114" w14:paraId="677D00D7" w14:textId="77777777" w:rsidTr="006B0799">
        <w:tc>
          <w:tcPr>
            <w:tcW w:w="8640" w:type="dxa"/>
            <w:tcBorders>
              <w:left w:val="nil"/>
            </w:tcBorders>
          </w:tcPr>
          <w:p w14:paraId="2B5FA157" w14:textId="29CE8986" w:rsidR="002E0C42" w:rsidRDefault="002E0C42" w:rsidP="002E0C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The </w:t>
            </w:r>
            <w:r>
              <w:rPr>
                <w:sz w:val="20"/>
                <w:szCs w:val="20"/>
              </w:rPr>
              <w:t>external</w:t>
            </w:r>
            <w:r w:rsidRPr="002E611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conflict that is </w:t>
            </w:r>
            <w:r w:rsidRPr="002E6114">
              <w:rPr>
                <w:sz w:val="20"/>
                <w:szCs w:val="20"/>
              </w:rPr>
              <w:t>stopping the character from getting what they want</w:t>
            </w:r>
            <w:r>
              <w:rPr>
                <w:sz w:val="20"/>
                <w:szCs w:val="20"/>
              </w:rPr>
              <w:t xml:space="preserve"> is…</w:t>
            </w:r>
          </w:p>
          <w:p w14:paraId="5A363126" w14:textId="77777777" w:rsidR="006B0799" w:rsidRDefault="006B0799" w:rsidP="006B0799">
            <w:pPr>
              <w:rPr>
                <w:sz w:val="20"/>
                <w:szCs w:val="20"/>
              </w:rPr>
            </w:pPr>
          </w:p>
          <w:p w14:paraId="6C086695" w14:textId="77777777" w:rsidR="006B0799" w:rsidRDefault="006B0799" w:rsidP="006B0799">
            <w:pPr>
              <w:rPr>
                <w:sz w:val="20"/>
                <w:szCs w:val="20"/>
              </w:rPr>
            </w:pPr>
          </w:p>
          <w:p w14:paraId="19544290" w14:textId="77777777" w:rsidR="006B0799" w:rsidRPr="002E6114" w:rsidRDefault="006B0799" w:rsidP="006B0799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right w:val="nil"/>
            </w:tcBorders>
          </w:tcPr>
          <w:p w14:paraId="508A5F76" w14:textId="77777777" w:rsidR="006B0799" w:rsidRPr="002E6114" w:rsidRDefault="006B0799" w:rsidP="006B0799">
            <w:pPr>
              <w:rPr>
                <w:sz w:val="20"/>
                <w:szCs w:val="20"/>
              </w:rPr>
            </w:pPr>
          </w:p>
        </w:tc>
      </w:tr>
    </w:tbl>
    <w:p w14:paraId="4196232E" w14:textId="77777777" w:rsidR="002022BA" w:rsidRDefault="002022BA"/>
    <w:sectPr w:rsidR="002022BA" w:rsidSect="005B31EE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46699" w14:textId="77777777" w:rsidR="000D6C67" w:rsidRDefault="000D6C67" w:rsidP="002022BA">
      <w:pPr>
        <w:spacing w:after="0" w:line="240" w:lineRule="auto"/>
      </w:pPr>
      <w:r>
        <w:separator/>
      </w:r>
    </w:p>
  </w:endnote>
  <w:endnote w:type="continuationSeparator" w:id="0">
    <w:p w14:paraId="24251A77" w14:textId="77777777" w:rsidR="000D6C67" w:rsidRDefault="000D6C67" w:rsidP="00202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7340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CA9075" w14:textId="77777777" w:rsidR="006D437F" w:rsidRDefault="006D43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064D7" w14:textId="77777777" w:rsidR="000D6C67" w:rsidRDefault="000D6C67" w:rsidP="002022BA">
      <w:pPr>
        <w:spacing w:after="0" w:line="240" w:lineRule="auto"/>
      </w:pPr>
      <w:r>
        <w:separator/>
      </w:r>
    </w:p>
  </w:footnote>
  <w:footnote w:type="continuationSeparator" w:id="0">
    <w:p w14:paraId="7526B3F6" w14:textId="77777777" w:rsidR="000D6C67" w:rsidRDefault="000D6C67" w:rsidP="002022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D548E" w14:textId="77777777" w:rsidR="002022BA" w:rsidRDefault="002022BA" w:rsidP="002022BA">
    <w:pPr>
      <w:pStyle w:val="Header"/>
      <w:jc w:val="right"/>
    </w:pPr>
    <w:r>
      <w:rPr>
        <w:noProof/>
      </w:rPr>
      <w:drawing>
        <wp:inline distT="0" distB="0" distL="0" distR="0" wp14:anchorId="174DE5B0" wp14:editId="2271476A">
          <wp:extent cx="977519" cy="434975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uetsLeaD22aR01aP02ZL-Pierce1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7685" cy="4394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TUHkpYWRhZG5ko6SsGpxcWZ+XkgBUa1ALHtnJssAAAA"/>
  </w:docVars>
  <w:rsids>
    <w:rsidRoot w:val="002022BA"/>
    <w:rsid w:val="000D6C67"/>
    <w:rsid w:val="002022BA"/>
    <w:rsid w:val="002E0C42"/>
    <w:rsid w:val="002E6114"/>
    <w:rsid w:val="00322AE1"/>
    <w:rsid w:val="0040665F"/>
    <w:rsid w:val="005B31EE"/>
    <w:rsid w:val="006B0799"/>
    <w:rsid w:val="006D437F"/>
    <w:rsid w:val="00AC2CB1"/>
    <w:rsid w:val="00AE7108"/>
    <w:rsid w:val="00D70005"/>
    <w:rsid w:val="00F630CA"/>
    <w:rsid w:val="00F75771"/>
    <w:rsid w:val="00FC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5C11BA"/>
  <w15:chartTrackingRefBased/>
  <w15:docId w15:val="{73B3E0AF-0CA3-491D-BC42-145E6763F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C42"/>
  </w:style>
  <w:style w:type="paragraph" w:styleId="Heading1">
    <w:name w:val="heading 1"/>
    <w:basedOn w:val="Normal"/>
    <w:next w:val="Normal"/>
    <w:link w:val="Heading1Char"/>
    <w:uiPriority w:val="9"/>
    <w:qFormat/>
    <w:rsid w:val="005B31EE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2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2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2BA"/>
  </w:style>
  <w:style w:type="paragraph" w:styleId="Footer">
    <w:name w:val="footer"/>
    <w:basedOn w:val="Normal"/>
    <w:link w:val="FooterChar"/>
    <w:uiPriority w:val="99"/>
    <w:unhideWhenUsed/>
    <w:rsid w:val="002022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2BA"/>
  </w:style>
  <w:style w:type="paragraph" w:styleId="Title">
    <w:name w:val="Title"/>
    <w:basedOn w:val="Normal"/>
    <w:next w:val="Normal"/>
    <w:link w:val="TitleChar"/>
    <w:uiPriority w:val="10"/>
    <w:qFormat/>
    <w:rsid w:val="00322A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2A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31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1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1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0E37B-2D6A-4054-87C7-C3D482807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ya Nuriddin</dc:creator>
  <cp:keywords/>
  <dc:description/>
  <cp:lastModifiedBy>Hadiya Nuriddin</cp:lastModifiedBy>
  <cp:revision>2</cp:revision>
  <dcterms:created xsi:type="dcterms:W3CDTF">2022-04-21T13:11:00Z</dcterms:created>
  <dcterms:modified xsi:type="dcterms:W3CDTF">2022-04-21T13:11:00Z</dcterms:modified>
</cp:coreProperties>
</file>